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32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34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36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180.png" ContentType="image/png"/>
  <Override PartName="/word/media/rId38.png" ContentType="image/png"/>
  <Override PartName="/word/media/rId182.png" ContentType="image/png"/>
  <Override PartName="/word/media/rId184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_data</w:t>
      </w:r>
      <w:r>
        <w:t xml:space="preserve"> </w:t>
      </w:r>
      <w:r>
        <w:t xml:space="preserve">codebook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7-26</w:t>
      </w:r>
      <w:r>
        <w:t xml:space="preserve"> </w:t>
      </w:r>
      <w:r>
        <w:t xml:space="preserve">09:58:58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4999.999999999999"/>
        <w:tblLook w:firstRow="1"/>
      </w:tblPr>
      <w:tblGrid>
        <w:gridCol w:w="844"/>
        <w:gridCol w:w="2323"/>
        <w:gridCol w:w="1056"/>
        <w:gridCol w:w="1161"/>
        <w:gridCol w:w="1056"/>
        <w:gridCol w:w="147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/>
                </w:rPr>
                <w:t xml:space="preserve">acti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acc-mean-x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acc-mean-y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acc-mean-z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acc-std-x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acc-std-y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acc-std-z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gravityacc-mean-x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Gravit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gravityacc-mean-y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Gravit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gravityacc-mean-z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Gravit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gravityacc-std-x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Gravit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gravityacc-std-y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Gravit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gravityacc-std-z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Gravit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accjerk-mean-x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accjerk-mean-y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accjerk-mean-z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accjerk-std-x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accjerk-std-y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accjerk-std-z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gyro-mean-x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gyro-mean-y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gyro-mean-z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gyro-std-x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gyro-std-y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gyro-std-z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gyrojerk-mean-x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gyrojerk-mean-y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gyrojerk-mean-z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gyrojerk-std-x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gyrojerk-std-y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gyrojerk-std-z-axis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accmag-mean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accmag-std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gravityaccmag-mean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GravityAcc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gravityaccmag-std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GravityAcc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accjerkmag-mean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accjerkmag-std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gyromag-mean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gyromag-std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gyrojerkmag-mean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-bodygyrojerkmag-std">
              <w:r>
                <w:rPr>
                  <w:rStyle w:val="Hyperlink"/>
                  <w:b/>
                </w:rPr>
                <w:t xml:space="preserve">Time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-mean-x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-mean-y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-mean-z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-std-x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-std-y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-std-z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-meanfreq-x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-meanfreq-y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-meanfreq-z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jerk-mean-x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jerk-mean-y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jerk-mean-z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jerk-std-x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jerk-std-y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jerk-std-z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jerk-meanfreq-x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jerk-meanfreq-y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jerk-meanfreq-z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Jerk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gyro-mean-x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gyro-mean-y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gyro-mean-z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gyro-std-x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gyro-std-y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gyro-std-z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 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gyro-meanfreq-x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x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gyro-meanfreq-y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gyro-meanfreq-z-axis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Gyro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z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ax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mag-mean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mag-std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accmag-meanfreq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Acc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bodyaccjerkmag-mean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BodyAcc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bodyaccjerkmag-std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BodyAcc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bodyaccjerkmag-meanfreq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BodyAcc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bodygyromag-mean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BodyGyro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bodygyromag-std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BodyGyro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bodygyromag-meanfreq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BodyGyro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bodygyrojerkmag-mean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BodyGyro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bodygyrojerkmag-std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BodyGyro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-bodybodygyrojerkmag-meanfreq">
              <w:r>
                <w:rPr>
                  <w:rStyle w:val="Hyperlink"/>
                  <w:b/>
                </w:rPr>
                <w:t xml:space="preserve">Frequency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odyBodyGyroJerkMag</w:t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subject"/>
      <w:r>
        <w:t xml:space="preserve">subject</w:t>
      </w:r>
      <w:bookmarkEnd w:id="23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1-subj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ctivity"/>
      <w:r>
        <w:t xml:space="preserve">activity</w:t>
      </w:r>
      <w:bookmarkEnd w:id="25"/>
    </w:p>
    <w:tbl>
      <w:tblPr>
        <w:tblStyle w:val="Table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LAYING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2-ac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ime-bodyacc-mean-x-axis"/>
      <w:r>
        <w:t xml:space="preserve">Time BodyAcc mean x axis</w:t>
      </w:r>
      <w:bookmarkEnd w:id="2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3-Time-BodyAcc-mean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ime-bodyacc-mean-y-axis"/>
      <w:r>
        <w:t xml:space="preserve">Time BodyAcc mean y axis</w:t>
      </w:r>
      <w:bookmarkEnd w:id="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4-Time-BodyAcc-mean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ime-bodyacc-mean-z-axis"/>
      <w:r>
        <w:t xml:space="preserve">Time BodyAcc mean z axis</w:t>
      </w:r>
      <w:bookmarkEnd w:id="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5-Time-BodyAcc-mean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ime-bodyacc-std-x-axis"/>
      <w:r>
        <w:t xml:space="preserve">Time BodyAcc std x axis</w:t>
      </w:r>
      <w:bookmarkEnd w:id="3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6-Time-BodyAcc-std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ime-bodyacc-std-y-axis"/>
      <w:r>
        <w:t xml:space="preserve">Time BodyAcc std y axis</w:t>
      </w:r>
      <w:bookmarkEnd w:id="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7-Time-BodyAcc-std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ime-bodyacc-std-z-axis"/>
      <w:r>
        <w:t xml:space="preserve">Time BodyAcc std z axis</w:t>
      </w:r>
      <w:bookmarkEnd w:id="3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8-Time-BodyAcc-std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ime-gravityacc-mean-x-axis"/>
      <w:r>
        <w:t xml:space="preserve">Time GravityAcc mean x axis</w:t>
      </w:r>
      <w:bookmarkEnd w:id="3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9-Time-GravityAcc-mean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ime-gravityacc-mean-y-axis"/>
      <w:r>
        <w:t xml:space="preserve">Time GravityAcc mean y axis</w:t>
      </w:r>
      <w:bookmarkEnd w:id="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10-Time-GravityAcc-mean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ime-gravityacc-mean-z-axis"/>
      <w:r>
        <w:t xml:space="preserve">Time GravityAcc mean z axis</w:t>
      </w:r>
      <w:bookmarkEnd w:id="4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11-Time-GravityAcc-mean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time-gravityacc-std-x-axis"/>
      <w:r>
        <w:t xml:space="preserve">Time GravityAcc std x axis</w:t>
      </w:r>
      <w:bookmarkEnd w:id="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12-Time-GravityAcc-std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ime-gravityacc-std-y-axis"/>
      <w:r>
        <w:t xml:space="preserve">Time GravityAcc std y axis</w:t>
      </w:r>
      <w:bookmarkEnd w:id="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13-Time-GravityAcc-std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ime-gravityacc-std-z-axis"/>
      <w:r>
        <w:t xml:space="preserve">Time GravityAcc std z axis</w:t>
      </w:r>
      <w:bookmarkEnd w:id="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14-Time-GravityAcc-std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ime-bodyaccjerk-mean-x-axis"/>
      <w:r>
        <w:t xml:space="preserve">Time BodyAccJerk mean x axis</w:t>
      </w:r>
      <w:bookmarkEnd w:id="51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15-Time-BodyAccJerk-mean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ime-bodyaccjerk-mean-y-axis"/>
      <w:r>
        <w:t xml:space="preserve">Time BodyAccJerk mean y axis</w:t>
      </w:r>
      <w:bookmarkEnd w:id="5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16-Time-BodyAccJerk-mean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ime-bodyaccjerk-mean-z-axis"/>
      <w:r>
        <w:t xml:space="preserve">Time BodyAccJerk mean z axis</w:t>
      </w:r>
      <w:bookmarkEnd w:id="5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17-Time-BodyAccJerk-mean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ime-bodyaccjerk-std-x-axis"/>
      <w:r>
        <w:t xml:space="preserve">Time BodyAccJerk std x axis</w:t>
      </w:r>
      <w:bookmarkEnd w:id="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18-Time-BodyAccJerk-std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ime-bodyaccjerk-std-y-axis"/>
      <w:r>
        <w:t xml:space="preserve">Time BodyAccJerk std y axis</w:t>
      </w:r>
      <w:bookmarkEnd w:id="5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19-Time-BodyAccJerk-std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time-bodyaccjerk-std-z-axis"/>
      <w:r>
        <w:t xml:space="preserve">Time BodyAccJerk std z axis</w:t>
      </w:r>
      <w:bookmarkEnd w:id="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20-Time-BodyAccJerk-std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time-bodygyro-mean-x-axis"/>
      <w:r>
        <w:t xml:space="preserve">Time BodyGyro mean x axis</w:t>
      </w:r>
      <w:bookmarkEnd w:id="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21-Time-BodyGyro-mean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time-bodygyro-mean-y-axis"/>
      <w:r>
        <w:t xml:space="preserve">Time BodyGyro mean y axis</w:t>
      </w:r>
      <w:bookmarkEnd w:id="6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22-Time-BodyGyro-mean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time-bodygyro-mean-z-axis"/>
      <w:r>
        <w:t xml:space="preserve">Time BodyGyro mean z axis</w:t>
      </w:r>
      <w:bookmarkEnd w:id="6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23-Time-BodyGyro-mean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time-bodygyro-std-x-axis"/>
      <w:r>
        <w:t xml:space="preserve">Time BodyGyro std x axis</w:t>
      </w:r>
      <w:bookmarkEnd w:id="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24-Time-BodyGyro-std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time-bodygyro-std-y-axis"/>
      <w:r>
        <w:t xml:space="preserve">Time BodyGyro std y axis</w:t>
      </w:r>
      <w:bookmarkEnd w:id="7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25-Time-BodyGyro-std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time-bodygyro-std-z-axis"/>
      <w:r>
        <w:t xml:space="preserve">Time BodyGyro std z axis</w:t>
      </w:r>
      <w:bookmarkEnd w:id="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26-Time-BodyGyro-std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time-bodygyrojerk-mean-x-axis"/>
      <w:r>
        <w:t xml:space="preserve">Time BodyGyroJerk mean x axis</w:t>
      </w:r>
      <w:bookmarkEnd w:id="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27-Time-BodyGyroJerk-mean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time-bodygyrojerk-mean-y-axis"/>
      <w:r>
        <w:t xml:space="preserve">Time BodyGyroJerk mean y axis</w:t>
      </w:r>
      <w:bookmarkEnd w:id="7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28-Time-BodyGyroJerk-mean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time-bodygyrojerk-mean-z-axis"/>
      <w:r>
        <w:t xml:space="preserve">Time BodyGyroJerk mean z axis</w:t>
      </w:r>
      <w:bookmarkEnd w:id="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29-Time-BodyGyroJerk-mean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time-bodygyrojerk-std-x-axis"/>
      <w:r>
        <w:t xml:space="preserve">Time BodyGyroJerk std x axis</w:t>
      </w:r>
      <w:bookmarkEnd w:id="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30-Time-BodyGyroJerk-std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time-bodygyrojerk-std-y-axis"/>
      <w:r>
        <w:t xml:space="preserve">Time BodyGyroJerk std y axis</w:t>
      </w:r>
      <w:bookmarkEnd w:id="8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31-Time-BodyGyroJerk-std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time-bodygyrojerk-std-z-axis"/>
      <w:r>
        <w:t xml:space="preserve">Time BodyGyroJerk std z axis</w:t>
      </w:r>
      <w:bookmarkEnd w:id="8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32-Time-BodyGyroJerk-std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time-bodyaccmag-mean"/>
      <w:r>
        <w:t xml:space="preserve">Time BodyAccMag mean</w:t>
      </w:r>
      <w:bookmarkEnd w:id="8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33-Time-BodyAcc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time-bodyaccmag-std"/>
      <w:r>
        <w:t xml:space="preserve">Time BodyAccMag std</w:t>
      </w:r>
      <w:bookmarkEnd w:id="8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34-Time-BodyAcc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time-gravityaccmag-mean"/>
      <w:r>
        <w:t xml:space="preserve">Time GravityAccMag mean</w:t>
      </w:r>
      <w:bookmarkEnd w:id="9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35-Time-GravityAcc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time-gravityaccmag-std"/>
      <w:r>
        <w:t xml:space="preserve">Time GravityAccMag std</w:t>
      </w:r>
      <w:bookmarkEnd w:id="9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36-Time-GravityAcc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time-bodyaccjerkmag-mean"/>
      <w:r>
        <w:t xml:space="preserve">Time BodyAccJerkMag mean</w:t>
      </w:r>
      <w:bookmarkEnd w:id="9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37-Time-BodyAcc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time-bodyaccjerkmag-std"/>
      <w:r>
        <w:t xml:space="preserve">Time BodyAccJerkMag std</w:t>
      </w:r>
      <w:bookmarkEnd w:id="9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38-Time-BodyAcc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time-bodygyromag-mean"/>
      <w:r>
        <w:t xml:space="preserve">Time BodyGyroMag mean</w:t>
      </w:r>
      <w:bookmarkEnd w:id="9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39-Time-BodyGyro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time-bodygyromag-std"/>
      <w:r>
        <w:t xml:space="preserve">Time BodyGyroMag std</w:t>
      </w:r>
      <w:bookmarkEnd w:id="10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40-Time-BodyGyro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time-bodygyrojerkmag-mean"/>
      <w:r>
        <w:t xml:space="preserve">Time BodyGyroJerkMag mean</w:t>
      </w:r>
      <w:bookmarkEnd w:id="10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41-Time-BodyGyro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time-bodygyrojerkmag-std"/>
      <w:r>
        <w:t xml:space="preserve">Time BodyGyroJerkMag std</w:t>
      </w:r>
      <w:bookmarkEnd w:id="10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42-Time-BodyGyro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frequency-bodyacc-mean-x-axis"/>
      <w:r>
        <w:t xml:space="preserve">Frequency BodyAcc mean x axis</w:t>
      </w:r>
      <w:bookmarkEnd w:id="10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43-Frequency-BodyAcc-mean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frequency-bodyacc-mean-y-axis"/>
      <w:r>
        <w:t xml:space="preserve">Frequency BodyAcc mean y axis</w:t>
      </w:r>
      <w:bookmarkEnd w:id="10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44-Frequency-BodyAcc-mean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frequency-bodyacc-mean-z-axis"/>
      <w:r>
        <w:t xml:space="preserve">Frequency BodyAcc mean z axis</w:t>
      </w:r>
      <w:bookmarkEnd w:id="11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45-Frequency-BodyAcc-mean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frequency-bodyacc-std-x-axis"/>
      <w:r>
        <w:t xml:space="preserve">Frequency BodyAcc std x axis</w:t>
      </w:r>
      <w:bookmarkEnd w:id="11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46-Frequency-BodyAcc-std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frequency-bodyacc-std-y-axis"/>
      <w:r>
        <w:t xml:space="preserve">Frequency BodyAcc std y axis</w:t>
      </w:r>
      <w:bookmarkEnd w:id="11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47-Frequency-BodyAcc-std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frequency-bodyacc-std-z-axis"/>
      <w:r>
        <w:t xml:space="preserve">Frequency BodyAcc std z axis</w:t>
      </w:r>
      <w:bookmarkEnd w:id="11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48-Frequency-BodyAcc-std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frequency-bodyacc-meanfreq-x-axis"/>
      <w:r>
        <w:t xml:space="preserve">Frequency BodyAcc meanFreq x axis</w:t>
      </w:r>
      <w:bookmarkEnd w:id="11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4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49-Frequency-BodyAcc-meanFreq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frequency-bodyacc-meanfreq-y-axis"/>
      <w:r>
        <w:t xml:space="preserve">Frequency BodyAcc meanFreq y axis</w:t>
      </w:r>
      <w:bookmarkEnd w:id="12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50-Frequency-BodyAcc-meanFreq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frequency-bodyacc-meanfreq-z-axis"/>
      <w:r>
        <w:t xml:space="preserve">Frequency BodyAcc meanFreq z axis</w:t>
      </w:r>
      <w:bookmarkEnd w:id="12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2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51-Frequency-BodyAcc-meanFreq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5" w:name="frequency-bodyaccjerk-mean-x-axis"/>
      <w:r>
        <w:t xml:space="preserve">Frequency BodyAccJerk mean x axis</w:t>
      </w:r>
      <w:bookmarkEnd w:id="12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52-Frequency-BodyAccJerk-mean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frequency-bodyaccjerk-mean-y-axis"/>
      <w:r>
        <w:t xml:space="preserve">Frequency BodyAccJerk mean y axis</w:t>
      </w:r>
      <w:bookmarkEnd w:id="12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53-Frequency-BodyAccJerk-mean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9" w:name="frequency-bodyaccjerk-mean-z-axis"/>
      <w:r>
        <w:t xml:space="preserve">Frequency BodyAccJerk mean z axis</w:t>
      </w:r>
      <w:bookmarkEnd w:id="1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54-Frequency-BodyAccJerk-mean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frequency-bodyaccjerk-std-x-axis"/>
      <w:r>
        <w:t xml:space="preserve">Frequency BodyAccJerk std x axis</w:t>
      </w:r>
      <w:bookmarkEnd w:id="1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55-Frequency-BodyAccJerk-std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3" w:name="frequency-bodyaccjerk-std-y-axis"/>
      <w:r>
        <w:t xml:space="preserve">Frequency BodyAccJerk std y axis</w:t>
      </w:r>
      <w:bookmarkEnd w:id="13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56-Frequency-BodyAccJerk-std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5" w:name="frequency-bodyaccjerk-std-z-axis"/>
      <w:r>
        <w:t xml:space="preserve">Frequency BodyAccJerk std z axis</w:t>
      </w:r>
      <w:bookmarkEnd w:id="1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57-Frequency-BodyAccJerk-std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7" w:name="frequency-bodyaccjerk-meanfreq-x-axis"/>
      <w:r>
        <w:t xml:space="preserve">Frequency BodyAccJerk meanFreq x axis</w:t>
      </w:r>
      <w:bookmarkEnd w:id="13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8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58-Frequency-BodyAccJerk-meanFreq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frequency-bodyaccjerk-meanfreq-y-axis"/>
      <w:r>
        <w:t xml:space="preserve">Frequency BodyAccJerk meanFreq y axis</w:t>
      </w:r>
      <w:bookmarkEnd w:id="13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59-Frequency-BodyAccJerk-meanFreq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1" w:name="frequency-bodyaccjerk-meanfreq-z-axis"/>
      <w:r>
        <w:t xml:space="preserve">Frequency BodyAccJerk meanFreq z axis</w:t>
      </w:r>
      <w:bookmarkEnd w:id="1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1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60-Frequency-BodyAccJerk-meanFreq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frequency-bodygyro-mean-x-axis"/>
      <w:r>
        <w:t xml:space="preserve">Frequency BodyGyro mean x axis</w:t>
      </w:r>
      <w:bookmarkEnd w:id="14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61-Frequency-BodyGyro-mean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frequency-bodygyro-mean-y-axis"/>
      <w:r>
        <w:t xml:space="preserve">Frequency BodyGyro mean y axis</w:t>
      </w:r>
      <w:bookmarkEnd w:id="1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62-Frequency-BodyGyro-mean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7" w:name="frequency-bodygyro-mean-z-axis"/>
      <w:r>
        <w:t xml:space="preserve">Frequency BodyGyro mean z axis</w:t>
      </w:r>
      <w:bookmarkEnd w:id="1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63-Frequency-BodyGyro-mean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frequency-bodygyro-std-x-axis"/>
      <w:r>
        <w:t xml:space="preserve">Frequency BodyGyro std x axis</w:t>
      </w:r>
      <w:bookmarkEnd w:id="1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64-Frequency-BodyGyro-std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1" w:name="frequency-bodygyro-std-y-axis"/>
      <w:r>
        <w:t xml:space="preserve">Frequency BodyGyro std y axis</w:t>
      </w:r>
      <w:bookmarkEnd w:id="15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65-Frequency-BodyGyro-std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frequency-bodygyro-std-z-axis"/>
      <w:r>
        <w:t xml:space="preserve">Frequency BodyGyro std z axis</w:t>
      </w:r>
      <w:bookmarkEnd w:id="15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66-Frequency-BodyGyro-std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frequency-bodygyro-meanfreq-x-axis"/>
      <w:r>
        <w:t xml:space="preserve">Frequency BodyGyro meanFreq x axis</w:t>
      </w:r>
      <w:bookmarkEnd w:id="155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67-Frequency-BodyGyro-meanFreq-x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7" w:name="frequency-bodygyro-meanfreq-y-axis"/>
      <w:r>
        <w:t xml:space="preserve">Frequency BodyGyro meanFreq y axis</w:t>
      </w:r>
      <w:bookmarkEnd w:id="1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68-Frequency-BodyGyro-meanFreq-y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9" w:name="frequency-bodygyro-meanfreq-z-axis"/>
      <w:r>
        <w:t xml:space="preserve">Frequency BodyGyro meanFreq z axis</w:t>
      </w:r>
      <w:bookmarkEnd w:id="15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1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69-Frequency-BodyGyro-meanFreq-z-ax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frequency-bodyaccmag-mean"/>
      <w:r>
        <w:t xml:space="preserve">Frequency BodyAccMag mean</w:t>
      </w:r>
      <w:bookmarkEnd w:id="1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70-Frequency-BodyAcc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3" w:name="frequency-bodyaccmag-std"/>
      <w:r>
        <w:t xml:space="preserve">Frequency BodyAccMag std</w:t>
      </w:r>
      <w:bookmarkEnd w:id="1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71-Frequency-BodyAcc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5" w:name="frequency-bodyaccmag-meanfreq"/>
      <w:r>
        <w:t xml:space="preserve">Frequency BodyAccMag meanFreq</w:t>
      </w:r>
      <w:bookmarkEnd w:id="16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72-Frequency-BodyAcc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7" w:name="frequency-bodybodyaccjerkmag-mean"/>
      <w:r>
        <w:t xml:space="preserve">Frequency BodyBodyAccJerkMag mean</w:t>
      </w:r>
      <w:bookmarkEnd w:id="16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73-Frequency-BodyBodyAcc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9" w:name="frequency-bodybodyaccjerkmag-std"/>
      <w:r>
        <w:t xml:space="preserve">Frequency BodyBodyAccJerkMag std</w:t>
      </w:r>
      <w:bookmarkEnd w:id="1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74-Frequency-BodyBodyAcc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1" w:name="frequency-bodybodyaccjerkmag-meanfreq"/>
      <w:r>
        <w:t xml:space="preserve">Frequency BodyBodyAccJerkMag meanFreq</w:t>
      </w:r>
      <w:bookmarkEnd w:id="17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75-Frequency-BodyBodyAccJerk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3" w:name="frequency-bodybodygyromag-mean"/>
      <w:r>
        <w:t xml:space="preserve">Frequency BodyBodyGyroMag mean</w:t>
      </w:r>
      <w:bookmarkEnd w:id="1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76-Frequency-BodyBodyGyro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5" w:name="frequency-bodybodygyromag-std"/>
      <w:r>
        <w:t xml:space="preserve">Frequency BodyBodyGyroMag std</w:t>
      </w:r>
      <w:bookmarkEnd w:id="1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77-Frequency-BodyBodyGyro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7" w:name="frequency-bodybodygyromag-meanfreq"/>
      <w:r>
        <w:t xml:space="preserve">Frequency BodyBodyGyroMag meanFreq</w:t>
      </w:r>
      <w:bookmarkEnd w:id="17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78-Frequency-BodyBodyGyro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9" w:name="frequency-bodybodygyrojerkmag-mean"/>
      <w:r>
        <w:t xml:space="preserve">Frequency BodyBodyGyroJerkMag mean</w:t>
      </w:r>
      <w:bookmarkEnd w:id="1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79-Frequency-BodyBodyGyro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1" w:name="frequency-bodybodygyrojerkmag-std"/>
      <w:r>
        <w:t xml:space="preserve">Frequency BodyBodyGyroJerkMag std</w:t>
      </w:r>
      <w:bookmarkEnd w:id="1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80-Frequency-BodyBodyGyro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3" w:name="frequency-bodybodygyrojerkmag-meanfreq"/>
      <w:r>
        <w:t xml:space="preserve">Frequency BodyBodyGyroJerkMag meanFreq</w:t>
      </w:r>
      <w:bookmarkEnd w:id="18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ata2_files/figure-docx/Var-81-Frequency-BodyBodyGyroJerk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 akshayamrit (username:</w:t>
      </w:r>
      <w:r>
        <w:t xml:space="preserve"> </w:t>
      </w:r>
      <w:r>
        <w:rPr>
          <w:rStyle w:val="VerbatimChar"/>
        </w:rPr>
        <w:t xml:space="preserve">aksha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Fri Jul 26 2019 09:59:02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aksha/Documents/datasciencecoursera/Getting and Cleaning Data/Course Project</w:t>
      </w:r>
    </w:p>
    <w:p>
      <w:pPr>
        <w:numPr>
          <w:numId w:val="1002"/>
          <w:ilvl w:val="0"/>
        </w:numPr>
      </w:pPr>
      <w:r>
        <w:t xml:space="preserve">dataMaid v1.3.1 [Pkg: 2019-07-10 from CRAN (R 3.6.1)]</w:t>
      </w:r>
    </w:p>
    <w:p>
      <w:pPr>
        <w:numPr>
          <w:numId w:val="1002"/>
          <w:ilvl w:val="0"/>
        </w:numPr>
      </w:pPr>
      <w:r>
        <w:t xml:space="preserve">R version 3.6.0 (2019-04-26).</w:t>
      </w:r>
    </w:p>
    <w:p>
      <w:pPr>
        <w:numPr>
          <w:numId w:val="1002"/>
          <w:ilvl w:val="0"/>
        </w:numPr>
      </w:pPr>
      <w:r>
        <w:t xml:space="preserve">Platform: x86_64-w64-mingw32/x64 (64-bit)(Windows 10 x64 (build 18362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tidy_data, mode = c("summarize", "visualize",  "check"), smartNum = FALSE, file = "codebook_tidy_data2.Rmd",  vol = 2, checks = list(character = "showAllFactorLevels",      factor = "showAllFactorLevels", labelled = "showAllFactorLevels",      haven_labelled = "showAllFactorLevels", numeric = NULL,      integer = NULL, logical = NULL, Date = NULL), listChecks = FALSE,  maxProbVals = Inf, codebook = TRUE, reportTitle = "tidy_data codebook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32" Target="media/rId32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34" Target="media/rId34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36" Target="media/rId36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38" Target="media/rId38.png" /><Relationship Type="http://schemas.openxmlformats.org/officeDocument/2006/relationships/image" Id="rId182" Target="media/rId182.png" /><Relationship Type="http://schemas.openxmlformats.org/officeDocument/2006/relationships/image" Id="rId184" Target="media/rId184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_data codebook</dc:title>
  <dc:creator/>
  <cp:keywords/>
  <dcterms:created xsi:type="dcterms:W3CDTF">2019-07-26T04:29:36Z</dcterms:created>
  <dcterms:modified xsi:type="dcterms:W3CDTF">2019-07-26T04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19-07-26 09:58:58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